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4BC89" w14:textId="77777777" w:rsidR="00DE1CAA" w:rsidRDefault="00000000">
      <w:pPr>
        <w:pStyle w:val="Title"/>
      </w:pPr>
      <w:r>
        <w:t>Question 3 (Syahid)</w:t>
      </w:r>
    </w:p>
    <w:p w14:paraId="3541A9F0" w14:textId="77777777" w:rsidR="00DE1CAA" w:rsidRDefault="00000000">
      <w:pPr>
        <w:pStyle w:val="Author"/>
      </w:pPr>
      <w:r>
        <w:t>Ahmad Firdaus Mohamed</w:t>
      </w:r>
    </w:p>
    <w:p w14:paraId="332131AF" w14:textId="77777777" w:rsidR="00DE1CAA" w:rsidRDefault="00000000">
      <w:pPr>
        <w:pStyle w:val="Date"/>
      </w:pPr>
      <w:r>
        <w:t>2024-02-10</w:t>
      </w:r>
    </w:p>
    <w:p w14:paraId="1BFA8EB3" w14:textId="77777777" w:rsidR="00DE1CAA" w:rsidRDefault="00000000">
      <w:pPr>
        <w:pStyle w:val="FirstParagraph"/>
      </w:pPr>
      <w:r>
        <w:t xml:space="preserve">1. Dataset named as Q3.csv has six (6) variables. (SYAHID) (? Dataset </w:t>
      </w:r>
      <w:hyperlink r:id="rId7">
        <w:r>
          <w:rPr>
            <w:rStyle w:val="Hyperlink"/>
          </w:rPr>
          <w:t>https://github.com/drkamarul/multivar_data_analysis/blob/main/data/metabolic_syndrome.csv)</w:t>
        </w:r>
      </w:hyperlink>
      <w:r>
        <w:t>)</w:t>
      </w:r>
    </w:p>
    <w:p w14:paraId="764133F4" w14:textId="77777777" w:rsidR="00DE1CAA" w:rsidRDefault="00000000">
      <w:pPr>
        <w:pStyle w:val="Compact"/>
        <w:numPr>
          <w:ilvl w:val="0"/>
          <w:numId w:val="2"/>
        </w:numPr>
      </w:pPr>
      <w:r>
        <w:t>HBA1C: in percentage (the outcome variable)</w:t>
      </w:r>
    </w:p>
    <w:p w14:paraId="3E730A0E" w14:textId="77777777" w:rsidR="00DE1CAA" w:rsidRDefault="00000000">
      <w:pPr>
        <w:pStyle w:val="FirstParagraph"/>
      </w:pPr>
      <w:r>
        <w:t>ii.FBS: Fasting blood sugar in mmol/L</w:t>
      </w:r>
    </w:p>
    <w:p w14:paraId="5E55A303" w14:textId="77777777" w:rsidR="00DE1CAA" w:rsidRDefault="00000000">
      <w:pPr>
        <w:numPr>
          <w:ilvl w:val="0"/>
          <w:numId w:val="3"/>
        </w:numPr>
      </w:pPr>
      <w:r>
        <w:t>AGE: Age of participants</w:t>
      </w:r>
    </w:p>
    <w:p w14:paraId="165B8176" w14:textId="77777777" w:rsidR="00DE1CAA" w:rsidRDefault="00000000">
      <w:pPr>
        <w:numPr>
          <w:ilvl w:val="0"/>
          <w:numId w:val="3"/>
        </w:numPr>
      </w:pPr>
      <w:r>
        <w:t>DMDX: History of diabetes (0 = No, 1 = Yes)</w:t>
      </w:r>
    </w:p>
    <w:p w14:paraId="4F823766" w14:textId="77777777" w:rsidR="00DE1CAA" w:rsidRDefault="00000000">
      <w:pPr>
        <w:numPr>
          <w:ilvl w:val="0"/>
          <w:numId w:val="3"/>
        </w:numPr>
      </w:pPr>
      <w:r>
        <w:t>MOGTT2H: 2-hours post prandial sugar in mmol/L</w:t>
      </w:r>
    </w:p>
    <w:p w14:paraId="51943259" w14:textId="77777777" w:rsidR="00DE1CAA" w:rsidRDefault="00000000">
      <w:pPr>
        <w:numPr>
          <w:ilvl w:val="0"/>
          <w:numId w:val="3"/>
        </w:numPr>
      </w:pPr>
      <w:r>
        <w:t>TOTCHOL: Total cholesterol in mmol/L</w:t>
      </w:r>
    </w:p>
    <w:p w14:paraId="3D5C688F" w14:textId="77777777" w:rsidR="00DE1CAA" w:rsidRDefault="00000000">
      <w:pPr>
        <w:pStyle w:val="Heading2"/>
      </w:pPr>
      <w:bookmarkStart w:id="0" w:name="X1ede6d357524e2b8288abadf7aa95f05bc428ff"/>
      <w:r>
        <w:t>(a) The analyst has proposed two (2) candidate models:</w:t>
      </w:r>
    </w:p>
    <w:p w14:paraId="1D2402D4" w14:textId="77777777" w:rsidR="00DE1CAA" w:rsidRDefault="00000000">
      <w:pPr>
        <w:pStyle w:val="FirstParagraph"/>
      </w:pPr>
      <w:r>
        <w:t>Model_A: covariates are DMDX, FBS, and MOGTT2H</w:t>
      </w:r>
    </w:p>
    <w:p w14:paraId="098D406F" w14:textId="77777777" w:rsidR="00DE1CAA" w:rsidRDefault="00000000">
      <w:pPr>
        <w:pStyle w:val="SourceCode"/>
      </w:pPr>
      <w:r>
        <w:rPr>
          <w:rStyle w:val="NormalTok"/>
        </w:rPr>
        <w:t xml:space="preserve">Model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 (hba1c</w:t>
      </w:r>
      <w:r>
        <w:rPr>
          <w:rStyle w:val="SpecialCharTok"/>
        </w:rPr>
        <w:t>~</w:t>
      </w:r>
      <w:r>
        <w:rPr>
          <w:rStyle w:val="NormalTok"/>
        </w:rPr>
        <w:t xml:space="preserve"> dmdx </w:t>
      </w:r>
      <w:r>
        <w:rPr>
          <w:rStyle w:val="SpecialCharTok"/>
        </w:rPr>
        <w:t>+</w:t>
      </w:r>
      <w:r>
        <w:rPr>
          <w:rStyle w:val="NormalTok"/>
        </w:rPr>
        <w:t xml:space="preserve"> fbs </w:t>
      </w:r>
      <w:r>
        <w:rPr>
          <w:rStyle w:val="SpecialCharTok"/>
        </w:rPr>
        <w:t>+</w:t>
      </w:r>
      <w:r>
        <w:rPr>
          <w:rStyle w:val="NormalTok"/>
        </w:rPr>
        <w:t xml:space="preserve"> mogtt2h, 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</w:p>
    <w:p w14:paraId="0AED8565" w14:textId="77777777" w:rsidR="00DE1CA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A)</w:t>
      </w:r>
    </w:p>
    <w:p w14:paraId="55232777" w14:textId="77777777" w:rsidR="00DE1CA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ba1c ~ dmdx + fbs + mogtt2h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771 -0.3296 -0.0299  0.2715  9.0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3.883382   0.036739 105.701   &lt;2e-16 ***</w:t>
      </w:r>
      <w:r>
        <w:br/>
      </w:r>
      <w:r>
        <w:rPr>
          <w:rStyle w:val="VerbatimChar"/>
        </w:rPr>
        <w:t xml:space="preserve">## dmdxyes     0.319341   0.119560   2.671   0.0076 ** </w:t>
      </w:r>
      <w:r>
        <w:br/>
      </w:r>
      <w:r>
        <w:rPr>
          <w:rStyle w:val="VerbatimChar"/>
        </w:rPr>
        <w:t>## fbs         0.149135   0.009134  16.328   &lt;2e-16 ***</w:t>
      </w:r>
      <w:r>
        <w:br/>
      </w:r>
      <w:r>
        <w:rPr>
          <w:rStyle w:val="VerbatimChar"/>
        </w:rPr>
        <w:t>## mogtt2h     0.114737   0.004567  25.12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207 on 3542 degrees of freedom</w:t>
      </w:r>
      <w:r>
        <w:br/>
      </w:r>
      <w:r>
        <w:rPr>
          <w:rStyle w:val="VerbatimChar"/>
        </w:rPr>
        <w:lastRenderedPageBreak/>
        <w:t xml:space="preserve">## Multiple R-squared:  0.4502, Adjusted R-squared:  0.4498 </w:t>
      </w:r>
      <w:r>
        <w:br/>
      </w:r>
      <w:r>
        <w:rPr>
          <w:rStyle w:val="VerbatimChar"/>
        </w:rPr>
        <w:t>## F-statistic:   967 on 3 and 3542 DF,  p-value: &lt; 2.2e-16</w:t>
      </w:r>
    </w:p>
    <w:p w14:paraId="40ADEDC7" w14:textId="77777777" w:rsidR="00DE1CAA" w:rsidRDefault="00000000">
      <w:pPr>
        <w:pStyle w:val="FirstParagraph"/>
      </w:pPr>
      <w:r>
        <w:t>Model_B: covariates are AGE and TOTCHOL</w:t>
      </w:r>
    </w:p>
    <w:p w14:paraId="6B87B432" w14:textId="77777777" w:rsidR="00DE1CAA" w:rsidRDefault="00000000">
      <w:pPr>
        <w:pStyle w:val="SourceCode"/>
      </w:pPr>
      <w:r>
        <w:rPr>
          <w:rStyle w:val="NormalTok"/>
        </w:rPr>
        <w:t xml:space="preserve">Mode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 (hba1c</w:t>
      </w:r>
      <w:r>
        <w:rPr>
          <w:rStyle w:val="SpecialCharTok"/>
        </w:rPr>
        <w:t>~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totchol, 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</w:p>
    <w:p w14:paraId="5018D840" w14:textId="77777777" w:rsidR="00DE1CA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B)</w:t>
      </w:r>
    </w:p>
    <w:p w14:paraId="642CF347" w14:textId="77777777" w:rsidR="00DE1CA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ba1c ~ age + totchol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613 -0.3952 -0.1482  0.1202  9.2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4.557589   0.080656  56.506  &lt; 2e-16 ***</w:t>
      </w:r>
      <w:r>
        <w:br/>
      </w:r>
      <w:r>
        <w:rPr>
          <w:rStyle w:val="VerbatimChar"/>
        </w:rPr>
        <w:t>## age         0.006790   0.001163   5.837  5.8e-09 ***</w:t>
      </w:r>
      <w:r>
        <w:br/>
      </w:r>
      <w:r>
        <w:rPr>
          <w:rStyle w:val="VerbatimChar"/>
        </w:rPr>
        <w:t>## totchol     0.113329   0.013246   8.55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516 on 3543 degrees of freedom</w:t>
      </w:r>
      <w:r>
        <w:br/>
      </w:r>
      <w:r>
        <w:rPr>
          <w:rStyle w:val="VerbatimChar"/>
        </w:rPr>
        <w:t xml:space="preserve">## Multiple R-squared:  0.04127,    Adjusted R-squared:  0.04072 </w:t>
      </w:r>
      <w:r>
        <w:br/>
      </w:r>
      <w:r>
        <w:rPr>
          <w:rStyle w:val="VerbatimChar"/>
        </w:rPr>
        <w:t>## F-statistic: 76.25 on 2 and 3543 DF,  p-value: &lt; 2.2e-16</w:t>
      </w:r>
    </w:p>
    <w:p w14:paraId="2B7DD771" w14:textId="77777777" w:rsidR="00DE1CAA" w:rsidRDefault="00000000">
      <w:pPr>
        <w:pStyle w:val="FirstParagraph"/>
      </w:pPr>
      <w:r>
        <w:t>Compare Model_A and Model_B. Show your results. (4 marks)</w:t>
      </w:r>
    </w:p>
    <w:p w14:paraId="15BECC11" w14:textId="77777777" w:rsidR="00DE1CAA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_A, Model_B)</w:t>
      </w:r>
    </w:p>
    <w:p w14:paraId="53A75CA0" w14:textId="77777777" w:rsidR="00DE1CAA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hba1c ~ dmdx + fbs + mogtt2h</w:t>
      </w:r>
      <w:r>
        <w:br/>
      </w:r>
      <w:r>
        <w:rPr>
          <w:rStyle w:val="VerbatimChar"/>
        </w:rPr>
        <w:t>## Model 2: hba1c ~ age + totchol</w:t>
      </w:r>
      <w:r>
        <w:br/>
      </w:r>
      <w:r>
        <w:rPr>
          <w:rStyle w:val="VerbatimChar"/>
        </w:rPr>
        <w:t xml:space="preserve">##   Res.Df    RSS Df Sum of Sq    F    Pr(&gt;F)    </w:t>
      </w:r>
      <w:r>
        <w:br/>
      </w:r>
      <w:r>
        <w:rPr>
          <w:rStyle w:val="VerbatimChar"/>
        </w:rPr>
        <w:t xml:space="preserve">## 1   3542 1839.7                                </w:t>
      </w:r>
      <w:r>
        <w:br/>
      </w:r>
      <w:r>
        <w:rPr>
          <w:rStyle w:val="VerbatimChar"/>
        </w:rPr>
        <w:t>## 2   3543 3208.3 -1   -1368.6 2635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69945A8" w14:textId="77777777" w:rsidR="00DE1CAA" w:rsidRDefault="00000000">
      <w:pPr>
        <w:pStyle w:val="FirstParagraph"/>
      </w:pPr>
      <w:r>
        <w:t>When significant level is set at 0.05, there is significant difference between the 2 models.</w:t>
      </w:r>
    </w:p>
    <w:p w14:paraId="51122E93" w14:textId="77777777" w:rsidR="00DE1CAA" w:rsidRDefault="00000000">
      <w:pPr>
        <w:pStyle w:val="BodyText"/>
      </w:pPr>
      <w:r>
        <w:t>Model A adj R-sq is 0.4498</w:t>
      </w:r>
    </w:p>
    <w:p w14:paraId="41919080" w14:textId="77777777" w:rsidR="00DE1CAA" w:rsidRDefault="00000000">
      <w:pPr>
        <w:pStyle w:val="BodyText"/>
      </w:pPr>
      <w:r>
        <w:t>Model B adj R-sq is 0.0407</w:t>
      </w:r>
    </w:p>
    <w:p w14:paraId="086142D7" w14:textId="77777777" w:rsidR="00DE1CAA" w:rsidRDefault="00000000">
      <w:pPr>
        <w:pStyle w:val="BodyText"/>
      </w:pPr>
      <w:r>
        <w:t>Establish the model of your choice. Give reasons. (4 marks)</w:t>
      </w:r>
    </w:p>
    <w:p w14:paraId="164DD866" w14:textId="77777777" w:rsidR="00DE1CAA" w:rsidRDefault="00000000">
      <w:pPr>
        <w:pStyle w:val="BodyText"/>
      </w:pPr>
      <w:r>
        <w:lastRenderedPageBreak/>
        <w:t>The selected model is Model A because of higher R-sq and there is significant difference between the 2 models</w:t>
      </w:r>
    </w:p>
    <w:p w14:paraId="43736D90" w14:textId="77777777" w:rsidR="00DE1CAA" w:rsidRDefault="00000000">
      <w:pPr>
        <w:pStyle w:val="Heading2"/>
      </w:pPr>
      <w:bookmarkStart w:id="1" w:name="Xd42026ad1e92428b5e1f81884567157f0876d18"/>
      <w:bookmarkEnd w:id="0"/>
      <w:r>
        <w:t>(b) Using your model of choice from (a), perform a model assessment. Show the results and comment on the findings. (8 marks)</w:t>
      </w:r>
    </w:p>
    <w:p w14:paraId="3E3F031B" w14:textId="77777777" w:rsidR="00DE1CA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_A)</w:t>
      </w:r>
    </w:p>
    <w:p w14:paraId="1266FBD4" w14:textId="77777777" w:rsidR="00DE1CA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0E6C3AE" wp14:editId="0FEDC5ED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Question-3-Syahi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CED52A" wp14:editId="2CD46B59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Question-3-Syahid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270CEC" wp14:editId="3127A08A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Question-3-Syahid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4689B3" wp14:editId="251D8161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Question-3-Syahid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79F67" w14:textId="77777777" w:rsidR="00DE1CAA" w:rsidRDefault="00000000">
      <w:pPr>
        <w:pStyle w:val="Heading3"/>
      </w:pPr>
      <w:bookmarkStart w:id="2" w:name="line"/>
      <w:r>
        <w:t>Line</w:t>
      </w:r>
    </w:p>
    <w:p w14:paraId="520AEC69" w14:textId="77777777" w:rsidR="00DE1CA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el_A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81C689E" w14:textId="77777777" w:rsidR="00DE1CA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F9288C" wp14:editId="2C95798C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Question-3-Syahi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61B2A" w14:textId="77777777" w:rsidR="00DE1CAA" w:rsidRDefault="00000000">
      <w:pPr>
        <w:pStyle w:val="BodyText"/>
      </w:pPr>
      <w:r>
        <w:t>The red line through the scatter plot straight, horizontal and not curved indicating linearity assumption is satisfied. The homoscedasticity assumption is met as the residuals are equally spread around the y = 0 line</w:t>
      </w:r>
    </w:p>
    <w:p w14:paraId="4AACE2B7" w14:textId="77777777" w:rsidR="00DE1CA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A)</w:t>
      </w:r>
    </w:p>
    <w:p w14:paraId="658252C1" w14:textId="77777777" w:rsidR="00DE1CA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ba1c ~ dmdx + fbs + mogtt2h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771 -0.3296 -0.0299  0.2715  9.09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3.883382   0.036739 105.701   &lt;2e-16 ***</w:t>
      </w:r>
      <w:r>
        <w:br/>
      </w:r>
      <w:r>
        <w:rPr>
          <w:rStyle w:val="VerbatimChar"/>
        </w:rPr>
        <w:t xml:space="preserve">## dmdxyes     0.319341   0.119560   2.671   0.0076 ** </w:t>
      </w:r>
      <w:r>
        <w:br/>
      </w:r>
      <w:r>
        <w:rPr>
          <w:rStyle w:val="VerbatimChar"/>
        </w:rPr>
        <w:t>## fbs         0.149135   0.009134  16.328   &lt;2e-16 ***</w:t>
      </w:r>
      <w:r>
        <w:br/>
      </w:r>
      <w:r>
        <w:rPr>
          <w:rStyle w:val="VerbatimChar"/>
        </w:rPr>
        <w:t>## mogtt2h     0.114737   0.004567  25.12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207 on 3542 degrees of freedom</w:t>
      </w:r>
      <w:r>
        <w:br/>
      </w:r>
      <w:r>
        <w:rPr>
          <w:rStyle w:val="VerbatimChar"/>
        </w:rPr>
        <w:t xml:space="preserve">## Multiple R-squared:  0.4502, Adjusted R-squared:  0.4498 </w:t>
      </w:r>
      <w:r>
        <w:br/>
      </w:r>
      <w:r>
        <w:rPr>
          <w:rStyle w:val="VerbatimChar"/>
        </w:rPr>
        <w:t>## F-statistic:   967 on 3 and 3542 DF,  p-value: &lt; 2.2e-16</w:t>
      </w:r>
    </w:p>
    <w:p w14:paraId="53ADB2DE" w14:textId="77777777" w:rsidR="00DE1CAA" w:rsidRDefault="00000000">
      <w:pPr>
        <w:pStyle w:val="FirstParagraph"/>
      </w:pPr>
      <w:r>
        <w:lastRenderedPageBreak/>
        <w:t>Furthermore for each CV</w:t>
      </w:r>
    </w:p>
    <w:p w14:paraId="49B3D90C" w14:textId="77777777" w:rsidR="00DE1CAA" w:rsidRDefault="00000000">
      <w:pPr>
        <w:pStyle w:val="SourceCode"/>
      </w:pPr>
      <w:r>
        <w:rPr>
          <w:rStyle w:val="FunctionTok"/>
        </w:rPr>
        <w:t>augment</w:t>
      </w:r>
      <w:r>
        <w:rPr>
          <w:rStyle w:val="NormalTok"/>
        </w:rPr>
        <w:t>(Model_A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fbs, </w:t>
      </w:r>
      <w:r>
        <w:rPr>
          <w:rStyle w:val="AttributeTok"/>
        </w:rPr>
        <w:t>y=</w:t>
      </w:r>
      <w:r>
        <w:rPr>
          <w:rStyle w:val="NormalTok"/>
        </w:rPr>
        <w:t>.res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139A7881" w14:textId="77777777" w:rsidR="00DE1CAA" w:rsidRDefault="00000000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280DA9DB" w14:textId="77777777" w:rsidR="00DE1CAA" w:rsidRDefault="00000000">
      <w:pPr>
        <w:pStyle w:val="FirstParagraph"/>
      </w:pPr>
      <w:r>
        <w:rPr>
          <w:noProof/>
        </w:rPr>
        <w:drawing>
          <wp:inline distT="0" distB="0" distL="0" distR="0" wp14:anchorId="7D64BEE8" wp14:editId="1CFCBC53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Question-3-Syahi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A0ADB" w14:textId="77777777" w:rsidR="00DE1CAA" w:rsidRDefault="00000000">
      <w:pPr>
        <w:pStyle w:val="SourceCode"/>
      </w:pPr>
      <w:r>
        <w:rPr>
          <w:rStyle w:val="FunctionTok"/>
        </w:rPr>
        <w:t>augment</w:t>
      </w:r>
      <w:r>
        <w:rPr>
          <w:rStyle w:val="NormalTok"/>
        </w:rPr>
        <w:t>(Model_A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ogtt2h, </w:t>
      </w:r>
      <w:r>
        <w:rPr>
          <w:rStyle w:val="AttributeTok"/>
        </w:rPr>
        <w:t>y=</w:t>
      </w:r>
      <w:r>
        <w:rPr>
          <w:rStyle w:val="NormalTok"/>
        </w:rPr>
        <w:t>.resid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60BF344C" w14:textId="77777777" w:rsidR="00DE1CAA" w:rsidRDefault="00000000">
      <w:pPr>
        <w:pStyle w:val="SourceCode"/>
      </w:pPr>
      <w:r>
        <w:rPr>
          <w:rStyle w:val="VerbatimChar"/>
        </w:rPr>
        <w:t>## `geom_smooth()` using method = 'gam' and formula = 'y ~ s(x, bs = "cs")'</w:t>
      </w:r>
    </w:p>
    <w:p w14:paraId="22461F0E" w14:textId="77777777" w:rsidR="00DE1CA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6D18150" wp14:editId="4E5AA6A3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Question-3-Syahi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220E96" w14:textId="77777777" w:rsidR="00DE1CAA" w:rsidRDefault="00000000">
      <w:pPr>
        <w:pStyle w:val="BodyText"/>
      </w:pPr>
      <w:r>
        <w:t>Residuals shows individual linearity against mogtt2h and fbs</w:t>
      </w:r>
    </w:p>
    <w:p w14:paraId="70967AAA" w14:textId="77777777" w:rsidR="00DE1CAA" w:rsidRDefault="00000000">
      <w:pPr>
        <w:pStyle w:val="Heading3"/>
      </w:pPr>
      <w:bookmarkStart w:id="3" w:name="independence"/>
      <w:bookmarkEnd w:id="2"/>
      <w:r>
        <w:t>Independence</w:t>
      </w:r>
    </w:p>
    <w:p w14:paraId="57ECB46E" w14:textId="77777777" w:rsidR="00DE1CAA" w:rsidRDefault="00000000">
      <w:pPr>
        <w:pStyle w:val="FirstParagraph"/>
      </w:pPr>
      <w:r>
        <w:t>Based on study design</w:t>
      </w:r>
    </w:p>
    <w:p w14:paraId="2ED2D6B9" w14:textId="77777777" w:rsidR="00DE1CAA" w:rsidRDefault="00000000">
      <w:pPr>
        <w:pStyle w:val="Heading3"/>
      </w:pPr>
      <w:bookmarkStart w:id="4" w:name="normality"/>
      <w:bookmarkEnd w:id="3"/>
      <w:r>
        <w:t>Normality</w:t>
      </w:r>
    </w:p>
    <w:p w14:paraId="69844D39" w14:textId="77777777" w:rsidR="00DE1CA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el_A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39371A1" w14:textId="77777777" w:rsidR="00DE1CA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B7AD7C" wp14:editId="4F872199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Question-3-Syahi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AF2E0" w14:textId="77777777" w:rsidR="00DE1CAA" w:rsidRDefault="00000000">
      <w:pPr>
        <w:pStyle w:val="BodyText"/>
      </w:pPr>
      <w:r>
        <w:t>In Q-Q plot, there is curvature at head and tail indicating normality assumption is violated</w:t>
      </w:r>
    </w:p>
    <w:p w14:paraId="79C4367D" w14:textId="77777777" w:rsidR="00DE1CAA" w:rsidRDefault="00000000">
      <w:pPr>
        <w:pStyle w:val="SourceCode"/>
      </w:pPr>
      <w:r>
        <w:rPr>
          <w:rStyle w:val="NormalTok"/>
        </w:rPr>
        <w:t xml:space="preserve">res.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Model_A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res.mod)</w:t>
      </w:r>
    </w:p>
    <w:p w14:paraId="776B65AC" w14:textId="77777777" w:rsidR="00DE1CA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E20C33A" wp14:editId="19EE36FA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Question-3-Syahi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2878E2" w14:textId="77777777" w:rsidR="00DE1CAA" w:rsidRDefault="00000000">
      <w:pPr>
        <w:pStyle w:val="BodyText"/>
      </w:pPr>
      <w:r>
        <w:t>However, based on histogram the residuals appear normally distributed</w:t>
      </w:r>
    </w:p>
    <w:p w14:paraId="21B26A9E" w14:textId="77777777" w:rsidR="00DE1CAA" w:rsidRDefault="00000000">
      <w:pPr>
        <w:pStyle w:val="Heading3"/>
      </w:pPr>
      <w:bookmarkStart w:id="5" w:name="equal-variance"/>
      <w:bookmarkEnd w:id="4"/>
      <w:r>
        <w:t>Equal Variance</w:t>
      </w:r>
    </w:p>
    <w:p w14:paraId="54B0F442" w14:textId="77777777" w:rsidR="00DE1CAA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el_A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3975F0C" w14:textId="77777777" w:rsidR="00DE1CA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BFE36B" wp14:editId="76846E76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Question-3-Syahi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60563" w14:textId="77777777" w:rsidR="00DE1CAA" w:rsidRDefault="00000000">
      <w:pPr>
        <w:pStyle w:val="BodyText"/>
      </w:pPr>
      <w:r>
        <w:t>horizontal line with randomly scattered data points around it observed, suggesting that the homoscedasticity assumption is satisfied.</w:t>
      </w:r>
    </w:p>
    <w:p w14:paraId="2AA95905" w14:textId="77777777" w:rsidR="00DE1CAA" w:rsidRDefault="00000000">
      <w:pPr>
        <w:pStyle w:val="Heading2"/>
      </w:pPr>
      <w:bookmarkStart w:id="6" w:name="Xd8d6a6823fbda908cbce69336d81b51c4bc9109"/>
      <w:bookmarkEnd w:id="1"/>
      <w:bookmarkEnd w:id="5"/>
      <w:r>
        <w:t>(c) Using Model_A, build a model with an interaction term between DMDX and FBS. Present the results in a table. (6 marks)</w:t>
      </w:r>
    </w:p>
    <w:p w14:paraId="3DC8D52E" w14:textId="77777777" w:rsidR="00DE1CAA" w:rsidRDefault="00000000">
      <w:pPr>
        <w:pStyle w:val="SourceCode"/>
      </w:pPr>
      <w:r>
        <w:rPr>
          <w:rStyle w:val="NormalTok"/>
        </w:rPr>
        <w:t xml:space="preserve">Model.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ba1c </w:t>
      </w:r>
      <w:r>
        <w:rPr>
          <w:rStyle w:val="SpecialCharTok"/>
        </w:rPr>
        <w:t>~</w:t>
      </w:r>
      <w:r>
        <w:rPr>
          <w:rStyle w:val="NormalTok"/>
        </w:rPr>
        <w:t xml:space="preserve"> dmdx </w:t>
      </w:r>
      <w:r>
        <w:rPr>
          <w:rStyle w:val="SpecialCharTok"/>
        </w:rPr>
        <w:t>+</w:t>
      </w:r>
      <w:r>
        <w:rPr>
          <w:rStyle w:val="NormalTok"/>
        </w:rPr>
        <w:t xml:space="preserve"> fbs </w:t>
      </w:r>
      <w:r>
        <w:rPr>
          <w:rStyle w:val="SpecialCharTok"/>
        </w:rPr>
        <w:t>+</w:t>
      </w:r>
      <w:r>
        <w:rPr>
          <w:rStyle w:val="NormalTok"/>
        </w:rPr>
        <w:t xml:space="preserve"> mogtt2h </w:t>
      </w:r>
      <w:r>
        <w:rPr>
          <w:rStyle w:val="SpecialCharTok"/>
        </w:rPr>
        <w:t>+</w:t>
      </w:r>
      <w:r>
        <w:rPr>
          <w:rStyle w:val="NormalTok"/>
        </w:rPr>
        <w:t xml:space="preserve"> dmdx</w:t>
      </w:r>
      <w:r>
        <w:rPr>
          <w:rStyle w:val="SpecialCharTok"/>
        </w:rPr>
        <w:t>:</w:t>
      </w:r>
      <w:r>
        <w:rPr>
          <w:rStyle w:val="NormalTok"/>
        </w:rPr>
        <w:t xml:space="preserve">fbs, </w:t>
      </w:r>
      <w:r>
        <w:rPr>
          <w:rStyle w:val="AttributeTok"/>
        </w:rPr>
        <w:t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.ia)</w:t>
      </w:r>
    </w:p>
    <w:p w14:paraId="5CA72C2D" w14:textId="77777777" w:rsidR="00DE1CA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ba1c ~ dmdx + fbs + mogtt2h + dmdx:fbs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302 -0.3279 -0.0310  0.2662  9.0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3.900742   0.037038 105.319  &lt; 2e-16 ***</w:t>
      </w:r>
      <w:r>
        <w:br/>
      </w:r>
      <w:r>
        <w:rPr>
          <w:rStyle w:val="VerbatimChar"/>
        </w:rPr>
        <w:t xml:space="preserve">## dmdxyes     -0.688552   0.319315  -2.156 0.031124 *  </w:t>
      </w:r>
      <w:r>
        <w:br/>
      </w:r>
      <w:r>
        <w:rPr>
          <w:rStyle w:val="VerbatimChar"/>
        </w:rPr>
        <w:t>## fbs          0.147790   0.009129  16.190  &lt; 2e-16 ***</w:t>
      </w:r>
      <w:r>
        <w:br/>
      </w:r>
      <w:r>
        <w:rPr>
          <w:rStyle w:val="VerbatimChar"/>
        </w:rPr>
        <w:t>## mogtt2h      0.113352   0.004578  24.761  &lt; 2e-16 ***</w:t>
      </w:r>
      <w:r>
        <w:br/>
      </w:r>
      <w:r>
        <w:rPr>
          <w:rStyle w:val="VerbatimChar"/>
        </w:rPr>
        <w:t>## dmdxyes:fbs  0.156291   0.045924   3.403 0.00067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7196 on 3541 degrees of freedom</w:t>
      </w:r>
      <w:r>
        <w:br/>
      </w:r>
      <w:r>
        <w:rPr>
          <w:rStyle w:val="VerbatimChar"/>
        </w:rPr>
        <w:t xml:space="preserve">## Multiple R-squared:  0.452,  Adjusted R-squared:  0.4514 </w:t>
      </w:r>
      <w:r>
        <w:br/>
      </w:r>
      <w:r>
        <w:rPr>
          <w:rStyle w:val="VerbatimChar"/>
        </w:rPr>
        <w:t>## F-statistic: 730.3 on 4 and 3541 DF,  p-value: &lt; 2.2e-16</w:t>
      </w:r>
    </w:p>
    <w:p w14:paraId="14569012" w14:textId="77777777" w:rsidR="00DE1CAA" w:rsidRDefault="00000000">
      <w:pPr>
        <w:pStyle w:val="SourceCode"/>
      </w:pPr>
      <w:r>
        <w:rPr>
          <w:rStyle w:val="NormalTok"/>
        </w:rPr>
        <w:t xml:space="preserve">Tbl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bl_regression</w:t>
      </w:r>
      <w:r>
        <w:rPr>
          <w:rStyle w:val="NormalTok"/>
        </w:rPr>
        <w:t>(Model.ia)</w:t>
      </w:r>
      <w:r>
        <w:br/>
      </w:r>
      <w:r>
        <w:rPr>
          <w:rStyle w:val="NormalTok"/>
        </w:rPr>
        <w:t>Tblmod</w:t>
      </w:r>
    </w:p>
    <w:p w14:paraId="57E1AE39" w14:textId="77777777" w:rsidR="00DE1CAA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14:paraId="465CFD63" w14:textId="68C1515B" w:rsidR="00B77F3D" w:rsidRDefault="00B77F3D" w:rsidP="00B77F3D">
      <w:pPr>
        <w:pStyle w:val="Caption"/>
        <w:keepNext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Pr="00B20D8C">
        <w:t xml:space="preserve"> Multiple Linear Regression</w:t>
      </w:r>
      <w:r>
        <w:t xml:space="preserve"> with Interaction</w:t>
      </w:r>
      <w:r w:rsidRPr="00B20D8C">
        <w:t xml:space="preserve"> (n= </w:t>
      </w:r>
      <w:r>
        <w:t>3546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912"/>
        <w:gridCol w:w="1413"/>
        <w:gridCol w:w="1181"/>
      </w:tblGrid>
      <w:tr w:rsidR="00DE1CAA" w14:paraId="4C293870" w14:textId="77777777" w:rsidTr="00DE1C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59694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91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E6564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eta</w:t>
            </w:r>
          </w:p>
        </w:tc>
        <w:tc>
          <w:tcPr>
            <w:tcW w:w="141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45497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E0597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DE1CAA" w14:paraId="298095D8" w14:textId="77777777" w:rsidTr="00DE1CAA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6FE92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mdx</w:t>
            </w:r>
          </w:p>
        </w:tc>
        <w:tc>
          <w:tcPr>
            <w:tcW w:w="91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117BB" w14:textId="77777777" w:rsidR="00DE1CAA" w:rsidRDefault="00DE1CA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1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841F8" w14:textId="77777777" w:rsidR="00DE1CAA" w:rsidRDefault="00DE1CA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478330" w14:textId="77777777" w:rsidR="00DE1CAA" w:rsidRDefault="00DE1CA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DE1CAA" w14:paraId="1473388D" w14:textId="77777777" w:rsidTr="00DE1CAA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13BF0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653011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1D9C3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BE2AA" w14:textId="77777777" w:rsidR="00DE1CAA" w:rsidRDefault="00DE1CA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DE1CAA" w14:paraId="20DC6B3F" w14:textId="77777777" w:rsidTr="00DE1CAA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D33D2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C9C2C7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</w:t>
            </w:r>
          </w:p>
        </w:tc>
        <w:tc>
          <w:tcPr>
            <w:tcW w:w="1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24740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3, -0.0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43EDC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1</w:t>
            </w:r>
          </w:p>
        </w:tc>
      </w:tr>
      <w:tr w:rsidR="00DE1CAA" w14:paraId="4B325C48" w14:textId="77777777" w:rsidTr="00DE1CAA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0B03E3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bs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0F78E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  <w:tc>
          <w:tcPr>
            <w:tcW w:w="1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5BF20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, 0.1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C225D5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DE1CAA" w14:paraId="1E46E2B1" w14:textId="77777777" w:rsidTr="00DE1CAA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0B1264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gtt2h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D772B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19B97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, 0.1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ACA13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DE1CAA" w14:paraId="04B31B68" w14:textId="77777777" w:rsidTr="00DE1CAA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36516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mdx * fbs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9CD18" w14:textId="77777777" w:rsidR="00DE1CAA" w:rsidRDefault="00DE1CA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DCBDD" w14:textId="77777777" w:rsidR="00DE1CAA" w:rsidRDefault="00DE1CA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C2B553" w14:textId="77777777" w:rsidR="00DE1CAA" w:rsidRDefault="00DE1CA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DE1CAA" w14:paraId="26909567" w14:textId="77777777" w:rsidTr="00DE1CAA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F07C5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 * fbs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A0A1A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</w:t>
            </w:r>
          </w:p>
        </w:tc>
        <w:tc>
          <w:tcPr>
            <w:tcW w:w="141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7252BF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, 0.2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DD5847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DE1CAA" w14:paraId="5696E4B6" w14:textId="77777777" w:rsidTr="00DE1CAA">
        <w:trPr>
          <w:jc w:val="center"/>
        </w:trPr>
        <w:tc>
          <w:tcPr>
            <w:tcW w:w="5384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819D9" w14:textId="77777777" w:rsidR="00DE1CAA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  <w:p w14:paraId="45EE1EC1" w14:textId="77777777" w:rsidR="00B77F3D" w:rsidRDefault="00B77F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rcept = 3.9007</w:t>
            </w:r>
          </w:p>
          <w:p w14:paraId="13C062B1" w14:textId="12DC2707" w:rsidR="00B77F3D" w:rsidRDefault="00B77F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j R-sq = 0.4514</w:t>
            </w:r>
          </w:p>
        </w:tc>
      </w:tr>
    </w:tbl>
    <w:p w14:paraId="75D0EDBC" w14:textId="77777777" w:rsidR="00DE1CAA" w:rsidRDefault="00000000">
      <w:pPr>
        <w:pStyle w:val="Heading2"/>
      </w:pPr>
      <w:bookmarkStart w:id="7" w:name="d-write-the-regression-equation.-4-marks"/>
      <w:bookmarkEnd w:id="6"/>
      <w:r>
        <w:t>(d) Write the regression equation. (4 marks)</w:t>
      </w:r>
    </w:p>
    <w:p w14:paraId="6B3D3A68" w14:textId="77777777" w:rsidR="00DE1CA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.ia)</w:t>
      </w:r>
    </w:p>
    <w:p w14:paraId="26F6A464" w14:textId="77777777" w:rsidR="00DE1CA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ba1c ~ dmdx + fbs + mogtt2h + dmdx:fbs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302 -0.3279 -0.0310  0.2662  9.0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3.900742   0.037038 105.319  &lt; 2e-16 ***</w:t>
      </w:r>
      <w:r>
        <w:br/>
      </w:r>
      <w:r>
        <w:rPr>
          <w:rStyle w:val="VerbatimChar"/>
        </w:rPr>
        <w:t xml:space="preserve">## dmdxyes     -0.688552   0.319315  -2.156 0.031124 *  </w:t>
      </w:r>
      <w:r>
        <w:br/>
      </w:r>
      <w:r>
        <w:rPr>
          <w:rStyle w:val="VerbatimChar"/>
        </w:rPr>
        <w:t>## fbs          0.147790   0.009129  16.190  &lt; 2e-16 ***</w:t>
      </w:r>
      <w:r>
        <w:br/>
      </w:r>
      <w:r>
        <w:rPr>
          <w:rStyle w:val="VerbatimChar"/>
        </w:rPr>
        <w:t>## mogtt2h      0.113352   0.004578  24.761  &lt; 2e-16 ***</w:t>
      </w:r>
      <w:r>
        <w:br/>
      </w:r>
      <w:r>
        <w:rPr>
          <w:rStyle w:val="VerbatimChar"/>
        </w:rPr>
        <w:lastRenderedPageBreak/>
        <w:t>## dmdxyes:fbs  0.156291   0.045924   3.403 0.00067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196 on 3541 degrees of freedom</w:t>
      </w:r>
      <w:r>
        <w:br/>
      </w:r>
      <w:r>
        <w:rPr>
          <w:rStyle w:val="VerbatimChar"/>
        </w:rPr>
        <w:t xml:space="preserve">## Multiple R-squared:  0.452,  Adjusted R-squared:  0.4514 </w:t>
      </w:r>
      <w:r>
        <w:br/>
      </w:r>
      <w:r>
        <w:rPr>
          <w:rStyle w:val="VerbatimChar"/>
        </w:rPr>
        <w:t>## F-statistic: 730.3 on 4 and 3541 DF,  p-value: &lt; 2.2e-16</w:t>
      </w:r>
    </w:p>
    <w:p w14:paraId="5F0D4680" w14:textId="77777777" w:rsidR="00DE1CAA" w:rsidRDefault="00000000">
      <w:pPr>
        <w:pStyle w:val="FirstParagraph"/>
      </w:pPr>
      <w:r>
        <w:t>Y= B0 + B1X1 + B2X2 + B3X3 + B4X4</w:t>
      </w:r>
    </w:p>
    <w:p w14:paraId="1B5682DB" w14:textId="77777777" w:rsidR="00DE1CAA" w:rsidRDefault="00000000">
      <w:pPr>
        <w:pStyle w:val="BodyText"/>
      </w:pPr>
      <w:r>
        <w:t>hba1c = 3.9007 - 0.688552(dmdxyes) + 0.147790 (fbs) + 0.1133(mogtt2h) + 0.1562 (dmdxyes*fbs)</w:t>
      </w:r>
      <w:bookmarkEnd w:id="7"/>
    </w:p>
    <w:sectPr w:rsidR="00DE1C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297D3" w14:textId="77777777" w:rsidR="00000339" w:rsidRDefault="00000339">
      <w:pPr>
        <w:spacing w:after="0"/>
      </w:pPr>
      <w:r>
        <w:separator/>
      </w:r>
    </w:p>
  </w:endnote>
  <w:endnote w:type="continuationSeparator" w:id="0">
    <w:p w14:paraId="425B613A" w14:textId="77777777" w:rsidR="00000339" w:rsidRDefault="000003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3A6CB" w14:textId="77777777" w:rsidR="00000339" w:rsidRDefault="00000339">
      <w:r>
        <w:separator/>
      </w:r>
    </w:p>
  </w:footnote>
  <w:footnote w:type="continuationSeparator" w:id="0">
    <w:p w14:paraId="4E349881" w14:textId="77777777" w:rsidR="00000339" w:rsidRDefault="000003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A26B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511"/>
    <w:multiLevelType w:val="multilevel"/>
    <w:tmpl w:val="7B62CC08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513"/>
    <w:multiLevelType w:val="multilevel"/>
    <w:tmpl w:val="73C2648C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" w16cid:durableId="571163034">
    <w:abstractNumId w:val="0"/>
  </w:num>
  <w:num w:numId="2" w16cid:durableId="19050270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2681538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wMTYxtDAxMTQwMzRW0lEKTi0uzszPAykwrAUA8wVCfSwAAAA="/>
  </w:docVars>
  <w:rsids>
    <w:rsidRoot w:val="00DE1CAA"/>
    <w:rsid w:val="00000339"/>
    <w:rsid w:val="00B77F3D"/>
    <w:rsid w:val="00DE1C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D12BB"/>
  <w15:docId w15:val="{13CF04B4-4D9D-4476-AE15-B86653B87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github.com/drkamarul/multivar_data_analysis/blob/main/data/metabolic_syndrome.csv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3</Pages>
  <Words>1139</Words>
  <Characters>6498</Characters>
  <Application>Microsoft Office Word</Application>
  <DocSecurity>0</DocSecurity>
  <Lines>54</Lines>
  <Paragraphs>15</Paragraphs>
  <ScaleCrop>false</ScaleCrop>
  <Company/>
  <LinksUpToDate>false</LinksUpToDate>
  <CharactersWithSpaces>7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3 (Syahid)</dc:title>
  <dc:creator>Ahmad Firdaus Mohamed</dc:creator>
  <cp:keywords/>
  <cp:lastModifiedBy>Ahmad Firdaus Mohamed</cp:lastModifiedBy>
  <cp:revision>2</cp:revision>
  <dcterms:created xsi:type="dcterms:W3CDTF">2024-02-10T12:56:00Z</dcterms:created>
  <dcterms:modified xsi:type="dcterms:W3CDTF">2024-02-10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0</vt:lpwstr>
  </property>
  <property fmtid="{D5CDD505-2E9C-101B-9397-08002B2CF9AE}" pid="3" name="output">
    <vt:lpwstr>word_document</vt:lpwstr>
  </property>
</Properties>
</file>